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San Francisco Unified School District</w:t>
      </w:r>
      <w:r>
        <w:br/>
      </w:r>
      <w:r>
        <w:t xml:space="preserve">Office of Student Support Services</w:t>
      </w:r>
      <w:r>
        <w:br/>
      </w:r>
      <w:r>
        <w:t xml:space="preserve">101 Grove Street</w:t>
      </w:r>
      <w:r>
        <w:br/>
      </w:r>
      <w:r>
        <w:t xml:space="preserve">San Francisco, CA 94102</w:t>
      </w:r>
    </w:p>
    <w:bookmarkStart w:id="20" w:name="dear-hiring-committee"/>
    <w:p>
      <w:pPr>
        <w:pStyle w:val="Heading2"/>
      </w:pPr>
      <w:r>
        <w:t xml:space="preserve">Dear Hiring Committee,</w:t>
      </w:r>
    </w:p>
    <w:p>
      <w:pPr>
        <w:pStyle w:val="FirstParagraph"/>
      </w:pPr>
      <w:r>
        <w:t xml:space="preserve">I am writing to express my profound enthusiasm for the School Counselor Internship position within the San Francisco Unified School District, as advertised on the United States Department of Education's career portal. As a dedicated counseling psychology student at San Francisco State University with an unwavering commitment to equitable education, I have long admired how your district pioneers trauma-informed practices in one of America's most diverse urban landscapes. This</w:t>
      </w:r>
      <w:r>
        <w:t xml:space="preserve"> </w:t>
      </w:r>
      <w:r>
        <w:rPr>
          <w:iCs/>
          <w:i/>
        </w:rPr>
        <w:t xml:space="preserve">Internship Application Letter</w:t>
      </w:r>
      <w:r>
        <w:t xml:space="preserve"> </w:t>
      </w:r>
      <w:r>
        <w:t xml:space="preserve">serves as my formal submission for the School Counselor Intern position within the</w:t>
      </w:r>
      <w:r>
        <w:t xml:space="preserve"> </w:t>
      </w:r>
      <w:r>
        <w:rPr>
          <w:bCs/>
          <w:b/>
        </w:rPr>
        <w:t xml:space="preserve">United States San Francisco</w:t>
      </w:r>
      <w:r>
        <w:t xml:space="preserve"> </w:t>
      </w:r>
      <w:r>
        <w:t xml:space="preserve">public school system—a community where I believe my skills can meaningfully contribute to student wellness and academic success.</w:t>
      </w:r>
    </w:p>
    <w:p>
      <w:pPr>
        <w:pStyle w:val="BodyText"/>
      </w:pPr>
      <w:r>
        <w:t xml:space="preserve">My academic journey at SF State has centered on developing culturally responsive counseling competencies specifically tailored to urban educational environments. Through coursework in Multicultural Counseling, Adolescent Development, and Crisis Intervention (all accredited by the Council for Accreditation of Counseling &amp; Related Educational Programs), I've cultivated a framework for understanding how systemic inequities manifest in school settings. My thesis research on "Navigating Mental Health Disparities Among Latinx Students in San Francisco High Schools" involved collaborating with community mental health agencies across the Bay Area, where I observed firsthand how factors like language barriers, immigration status, and economic instability intersect with academic performance. This research directly aligns with SFUSD's strategic priority to address racial equity gaps—particularly within our district's 30+ high schools serving students from over 120 countries.</w:t>
      </w:r>
    </w:p>
    <w:p>
      <w:pPr>
        <w:pStyle w:val="BodyText"/>
      </w:pPr>
      <w:r>
        <w:t xml:space="preserve">My practical experience extends beyond the classroom into San Francisco's most vulnerable communities. For the past two years, I've volunteered as a youth mentor with YouthBuild SF, supporting formerly incarcerated young adults in transitioning to higher education. In this role, I developed individualized academic plans for 50+ students while facilitating group counseling sessions on emotional regulation and conflict resolution—skills directly transferable to the School Counselor Intern role. Additionally, I served as a Crisis Response Assistant at San Francisco General Hospital's Teen Health Center, where I provided immediate support to adolescents experiencing mental health crises. These experiences taught me how to navigate complex trauma narratives while maintaining professional boundaries—a critical competency for any School Counselor in our city's dynamic educational ecosystem.</w:t>
      </w:r>
    </w:p>
    <w:p>
      <w:pPr>
        <w:pStyle w:val="BodyText"/>
      </w:pPr>
      <w:r>
        <w:t xml:space="preserve">What particularly draws me to this internship opportunity is SFUSD's innovative "Comprehensive Student Support System" (CSSS), which integrates counseling, academic advising, and family engagement services. Having observed how the district partners with organizations like the San Francisco Human Rights Commission and local community clinics to address holistic student needs, I recognize that effective school counseling in</w:t>
      </w:r>
      <w:r>
        <w:t xml:space="preserve"> </w:t>
      </w:r>
      <w:r>
        <w:rPr>
          <w:bCs/>
          <w:b/>
        </w:rPr>
        <w:t xml:space="preserve">United States San Francisco</w:t>
      </w:r>
      <w:r>
        <w:t xml:space="preserve"> </w:t>
      </w:r>
      <w:r>
        <w:t xml:space="preserve">requires more than clinical skills—it demands cultural humility and collaborative advocacy. My internship proposal outlines a three-phase approach: (1) conducting asset-based needs assessments in assigned classrooms, (2) co-developing classroom lessons on social-emotional learning with teachers, and (3) establishing referral pathways to city-funded mental health services for students facing housing instability or family separation. This mirrors the district's "Health and Wellness" initiative that recently expanded counseling access by 40% across underserved neighborhoods.</w:t>
      </w:r>
    </w:p>
    <w:p>
      <w:pPr>
        <w:pStyle w:val="BodyText"/>
      </w:pPr>
      <w:r>
        <w:t xml:space="preserve">San Francisco's unique urban context shapes every aspect of school counseling work here. As a native of the Mission District who witnessed my own siblings navigate high school with limited counseling resources, I understand how neighborhood gentrification impacts student anxiety and family displacement. In our city, where 60% of students qualify for free/reduced lunch (compared to 53% statewide), a School Counselor must advocate for systemic change while providing individualized care. My bilingual proficiency in Spanish—honed through growing up in a household that spoke both English and Spanish—positions me to bridge communication gaps with the district's 25% Latinx student population. I've also participated in SFUSD's "Counseling Equity Workgroup," where we analyzed data showing lower counseling access for students of color, and I'm eager to contribute to similar initiatives as an intern.</w:t>
      </w:r>
    </w:p>
    <w:p>
      <w:pPr>
        <w:pStyle w:val="BodyText"/>
      </w:pPr>
      <w:r>
        <w:t xml:space="preserve">My philosophy centers on the belief that academic achievement cannot be separated from emotional safety—a principle deeply embedded in the American School Counselor Association's ethical guidelines. In San Francisco, where 38% of students report anxiety symptoms (per the 2022 SF Student Wellness Survey), this connection is vital. During my fieldwork at Balboa High School, I designed a "Strengths-Based Resume" workshop that helped marginalized students reframe academic challenges as growth opportunities—a technique I'm prepared to adapt for your internship program. Furthermore, I've completed training in trauma-informed care through the Center for Youth and Community Development and hold a California School Counselor Credential (pending final exams).</w:t>
      </w:r>
    </w:p>
    <w:p>
      <w:pPr>
        <w:pStyle w:val="BodyText"/>
      </w:pPr>
      <w:r>
        <w:t xml:space="preserve">I am especially drawn to how this internship allows interns to work under the mentorship of SFUSD's certified school counselors while contributing directly to district-wide initiatives like "Every Student, Every Day." Having attended the 2023 San Francisco School Counselor Network conference—where I presented findings on reducing disciplinary disparities—I've seen firsthand how this district invests in professional growth. I would be honored to learn from your team's expertise in navigating California's Education Code requirements while serving students who deserve equitable access to counseling services.</w:t>
      </w:r>
    </w:p>
    <w:p>
      <w:pPr>
        <w:pStyle w:val="BodyText"/>
      </w:pPr>
      <w:r>
        <w:t xml:space="preserve">The</w:t>
      </w:r>
      <w:r>
        <w:t xml:space="preserve"> </w:t>
      </w:r>
      <w:r>
        <w:rPr>
          <w:bCs/>
          <w:b/>
        </w:rPr>
        <w:t xml:space="preserve">Internship Application Letter</w:t>
      </w:r>
      <w:r>
        <w:t xml:space="preserve"> </w:t>
      </w:r>
      <w:r>
        <w:t xml:space="preserve">you hold represents more than a position—it embodies my lifelong commitment to educational justice within the</w:t>
      </w:r>
      <w:r>
        <w:t xml:space="preserve"> </w:t>
      </w:r>
      <w:r>
        <w:rPr>
          <w:bCs/>
          <w:b/>
        </w:rPr>
        <w:t xml:space="preserve">United States San Francisco</w:t>
      </w:r>
      <w:r>
        <w:t xml:space="preserve"> </w:t>
      </w:r>
      <w:r>
        <w:t xml:space="preserve">community. I am ready to bring my passion for student advocacy, cultural competence, and data-driven practice to your team. My resume, attached with this letter, provides further detail on my qualifications. Thank you for considering my application during this pivotal time for student mental health in our city.</w:t>
      </w:r>
    </w:p>
    <w:p>
      <w:pPr>
        <w:pStyle w:val="BodyText"/>
      </w:pPr>
      <w:r>
        <w:t xml:space="preserve">I welcome the opportunity to discuss how my background aligns with SFUSD's vision at your convenience and am available for an interview at any time. I look forward to contributing to a district that sees every child as capable of thriving—no matter their circumstances.</w:t>
      </w:r>
    </w:p>
    <w:p>
      <w:pPr>
        <w:pStyle w:val="BodyText"/>
      </w:pPr>
      <w:r>
        <w:t xml:space="preserve">Sincerely,</w:t>
      </w:r>
    </w:p>
    <w:p>
      <w:pPr>
        <w:pStyle w:val="BodyText"/>
      </w:pPr>
      <w:r>
        <w:br/>
      </w:r>
      <w:r>
        <w:br/>
      </w:r>
      <w:r>
        <w:br/>
      </w:r>
    </w:p>
    <w:p>
      <w:pPr>
        <w:pStyle w:val="BodyText"/>
      </w:pPr>
      <w:r>
        <w:t xml:space="preserve">Maya Rodriguez</w:t>
      </w:r>
    </w:p>
    <w:p>
      <w:pPr>
        <w:pStyle w:val="BodyText"/>
      </w:pPr>
      <w:r>
        <w:t xml:space="preserve">San Francisco State University</w:t>
      </w:r>
      <w:r>
        <w:br/>
      </w:r>
      <w:r>
        <w:t xml:space="preserve">Master of Arts in Counseling Psychology</w:t>
      </w:r>
      <w:r>
        <w:br/>
      </w:r>
      <w:r>
        <w:t xml:space="preserve">Candidate (Expected Graduation: May 2024)</w:t>
      </w:r>
    </w:p>
    <w:p>
      <w:pPr>
        <w:pStyle w:val="BodyText"/>
      </w:pPr>
      <w:r>
        <w:t xml:space="preserve">References available upon request | Phone: (415) 555-0192 | Email: m.rodriguez@email.sfsu.edu</w:t>
      </w:r>
    </w:p>
    <w:p>
      <w:pPr>
        <w:pStyle w:val="BodyText"/>
      </w:pPr>
      <w:r>
        <w:t xml:space="preserve">LinkedIn: linkedin.com/in/mayarodriguez-counselor | Portfolio: mayarodriguezcounseling.or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3T16:57:44Z</dcterms:created>
  <dcterms:modified xsi:type="dcterms:W3CDTF">2026-07-23T16:57:44Z</dcterms:modified>
</cp:coreProperties>
</file>

<file path=docProps/custom.xml><?xml version="1.0" encoding="utf-8"?>
<Properties xmlns="http://schemas.openxmlformats.org/officeDocument/2006/custom-properties" xmlns:vt="http://schemas.openxmlformats.org/officeDocument/2006/docPropsVTypes"/>
</file>